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065E1" w14:textId="1071407C" w:rsidR="001C1232" w:rsidRPr="001C1232" w:rsidRDefault="001C1232" w:rsidP="001C1232">
      <w:pPr>
        <w:jc w:val="center"/>
        <w:rPr>
          <w:b/>
          <w:sz w:val="24"/>
          <w:szCs w:val="24"/>
        </w:rPr>
      </w:pPr>
      <w:r w:rsidRPr="001C1232">
        <w:rPr>
          <w:b/>
          <w:sz w:val="24"/>
          <w:szCs w:val="24"/>
        </w:rPr>
        <w:t>Summer 1960 Athletics Team</w:t>
      </w:r>
    </w:p>
    <w:p w14:paraId="63C37D0F" w14:textId="77777777" w:rsidR="001C1232" w:rsidRPr="001C1232" w:rsidRDefault="001C1232" w:rsidP="001C1232">
      <w:pPr>
        <w:jc w:val="center"/>
        <w:rPr>
          <w:b/>
          <w:sz w:val="24"/>
          <w:szCs w:val="24"/>
        </w:rPr>
      </w:pPr>
    </w:p>
    <w:p w14:paraId="6E1EF842" w14:textId="1528E330" w:rsidR="00FB1424" w:rsidRPr="001C1232" w:rsidRDefault="001C1232">
      <w:pPr>
        <w:rPr>
          <w:sz w:val="24"/>
          <w:szCs w:val="24"/>
        </w:rPr>
      </w:pPr>
      <w:r w:rsidRPr="001C1232">
        <w:rPr>
          <w:b/>
          <w:sz w:val="24"/>
          <w:szCs w:val="24"/>
        </w:rPr>
        <w:t>Back Row:</w:t>
      </w:r>
      <w:r w:rsidRPr="001C1232">
        <w:rPr>
          <w:sz w:val="24"/>
          <w:szCs w:val="24"/>
        </w:rPr>
        <w:tab/>
        <w:t xml:space="preserve"> Pratt Irwin Beare Irons Smith Nichols Hampton (Buster) Middleton</w:t>
      </w:r>
    </w:p>
    <w:p w14:paraId="4207096A" w14:textId="0A261598" w:rsidR="001C1232" w:rsidRPr="001C1232" w:rsidRDefault="00205AEF" w:rsidP="001C1232">
      <w:pPr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Mr </w:t>
      </w:r>
      <w:bookmarkStart w:id="0" w:name="_GoBack"/>
      <w:bookmarkEnd w:id="0"/>
      <w:r w:rsidR="001C1232" w:rsidRPr="001C1232">
        <w:rPr>
          <w:sz w:val="24"/>
          <w:szCs w:val="24"/>
        </w:rPr>
        <w:t xml:space="preserve">Welch Green </w:t>
      </w:r>
      <w:r w:rsidR="001C1232" w:rsidRPr="001C1232">
        <w:rPr>
          <w:sz w:val="24"/>
          <w:szCs w:val="24"/>
        </w:rPr>
        <w:tab/>
      </w:r>
      <w:r w:rsidR="001C1232" w:rsidRPr="001C1232">
        <w:rPr>
          <w:sz w:val="24"/>
          <w:szCs w:val="24"/>
        </w:rPr>
        <w:tab/>
      </w:r>
      <w:r w:rsidR="001C1232" w:rsidRPr="001C1232">
        <w:rPr>
          <w:sz w:val="24"/>
          <w:szCs w:val="24"/>
        </w:rPr>
        <w:tab/>
      </w:r>
      <w:r w:rsidR="001C1232" w:rsidRPr="001C1232">
        <w:rPr>
          <w:sz w:val="24"/>
          <w:szCs w:val="24"/>
        </w:rPr>
        <w:tab/>
      </w:r>
      <w:r w:rsidR="001C1232" w:rsidRPr="001C1232">
        <w:rPr>
          <w:sz w:val="24"/>
          <w:szCs w:val="24"/>
        </w:rPr>
        <w:tab/>
      </w:r>
      <w:r w:rsidR="001C1232" w:rsidRPr="001C1232">
        <w:rPr>
          <w:sz w:val="24"/>
          <w:szCs w:val="24"/>
        </w:rPr>
        <w:tab/>
        <w:t>Ball Ainsley Wes</w:t>
      </w:r>
      <w:r w:rsidR="00E22436">
        <w:rPr>
          <w:sz w:val="24"/>
          <w:szCs w:val="24"/>
        </w:rPr>
        <w:t>t</w:t>
      </w:r>
      <w:r w:rsidR="001C1232" w:rsidRPr="001C1232">
        <w:rPr>
          <w:sz w:val="24"/>
          <w:szCs w:val="24"/>
        </w:rPr>
        <w:t>lake Mr Harries</w:t>
      </w:r>
    </w:p>
    <w:p w14:paraId="061FF647" w14:textId="7996BB16" w:rsidR="001C1232" w:rsidRPr="001C1232" w:rsidRDefault="001C1232" w:rsidP="001C1232">
      <w:pPr>
        <w:ind w:left="720" w:firstLine="720"/>
        <w:rPr>
          <w:sz w:val="24"/>
          <w:szCs w:val="24"/>
        </w:rPr>
      </w:pPr>
      <w:r w:rsidRPr="001C1232">
        <w:rPr>
          <w:noProof/>
          <w:sz w:val="24"/>
          <w:szCs w:val="24"/>
        </w:rPr>
        <w:t>Smeaton</w:t>
      </w:r>
      <w:r w:rsidRPr="001C1232">
        <w:rPr>
          <w:sz w:val="24"/>
          <w:szCs w:val="24"/>
        </w:rPr>
        <w:t xml:space="preserve"> Johns Harriss Parry Polson Bell Spall Allen Abrams Clarke Sage Ward Baker</w:t>
      </w:r>
    </w:p>
    <w:p w14:paraId="044135ED" w14:textId="09B30925" w:rsidR="001C1232" w:rsidRPr="001C1232" w:rsidRDefault="001C1232" w:rsidP="001C1232">
      <w:pPr>
        <w:ind w:left="720" w:firstLine="720"/>
        <w:rPr>
          <w:sz w:val="24"/>
          <w:szCs w:val="24"/>
        </w:rPr>
      </w:pPr>
      <w:r w:rsidRPr="001C1232">
        <w:rPr>
          <w:sz w:val="24"/>
          <w:szCs w:val="24"/>
        </w:rPr>
        <w:t xml:space="preserve">Lake Whittaker Siviter Grey Jamieson </w:t>
      </w:r>
      <w:proofErr w:type="spellStart"/>
      <w:r w:rsidRPr="001C1232">
        <w:rPr>
          <w:sz w:val="24"/>
          <w:szCs w:val="24"/>
        </w:rPr>
        <w:t>Heen</w:t>
      </w:r>
      <w:proofErr w:type="spellEnd"/>
      <w:r w:rsidRPr="001C1232">
        <w:rPr>
          <w:sz w:val="24"/>
          <w:szCs w:val="24"/>
        </w:rPr>
        <w:t xml:space="preserve"> Mr Seely Cudmore (Brian) Knowles Halson Staples Withnall</w:t>
      </w:r>
    </w:p>
    <w:p w14:paraId="3472936E" w14:textId="3C93B3C0" w:rsidR="001C1232" w:rsidRPr="001C1232" w:rsidRDefault="001C1232">
      <w:pPr>
        <w:rPr>
          <w:sz w:val="24"/>
          <w:szCs w:val="24"/>
        </w:rPr>
      </w:pP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C1232">
        <w:rPr>
          <w:sz w:val="24"/>
          <w:szCs w:val="24"/>
        </w:rPr>
        <w:t>Gordon</w:t>
      </w:r>
    </w:p>
    <w:p w14:paraId="1CCCE3AB" w14:textId="122B3ECA" w:rsidR="001C1232" w:rsidRPr="001C1232" w:rsidRDefault="001C1232" w:rsidP="001C1232">
      <w:pPr>
        <w:ind w:left="1440" w:firstLine="720"/>
        <w:rPr>
          <w:sz w:val="24"/>
          <w:szCs w:val="24"/>
        </w:rPr>
      </w:pPr>
      <w:r w:rsidRPr="001C1232">
        <w:rPr>
          <w:sz w:val="24"/>
          <w:szCs w:val="24"/>
        </w:rPr>
        <w:t>Baker</w:t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  <w:t>Marsh Chapman</w:t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</w:r>
      <w:r w:rsidRPr="001C1232">
        <w:rPr>
          <w:sz w:val="24"/>
          <w:szCs w:val="24"/>
        </w:rPr>
        <w:tab/>
        <w:t>Whittaker</w:t>
      </w:r>
    </w:p>
    <w:p w14:paraId="15A7B3F4" w14:textId="77777777" w:rsidR="001C1232" w:rsidRPr="001C1232" w:rsidRDefault="001C1232">
      <w:pPr>
        <w:rPr>
          <w:sz w:val="24"/>
          <w:szCs w:val="24"/>
        </w:rPr>
      </w:pPr>
    </w:p>
    <w:sectPr w:rsidR="001C1232" w:rsidRPr="001C1232" w:rsidSect="001C123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yNjcxszAxtDAyNbVQ0lEKTi0uzszPAykwrAUAkwsGmiwAAAA="/>
  </w:docVars>
  <w:rsids>
    <w:rsidRoot w:val="001C1232"/>
    <w:rsid w:val="001C1232"/>
    <w:rsid w:val="00205AEF"/>
    <w:rsid w:val="00964C1A"/>
    <w:rsid w:val="00E22436"/>
    <w:rsid w:val="00FB1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746FB"/>
  <w15:chartTrackingRefBased/>
  <w15:docId w15:val="{2E67FFBB-1798-491E-92E5-5835DF33D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Dudley Wood-Kneller</dc:creator>
  <cp:keywords/>
  <dc:description/>
  <cp:lastModifiedBy>Richard Dudley Wood-Kneller</cp:lastModifiedBy>
  <cp:revision>3</cp:revision>
  <dcterms:created xsi:type="dcterms:W3CDTF">2018-06-23T14:24:00Z</dcterms:created>
  <dcterms:modified xsi:type="dcterms:W3CDTF">2018-06-23T14:35:00Z</dcterms:modified>
</cp:coreProperties>
</file>